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99, </w:t>
      </w:r>
      <w:r>
        <w:t xml:space="preserve">15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58-6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15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Janszen, Jan Willink and Beets, Cornelis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The Hague, Netherlands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Vorsterman, Jacob and 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Dutch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BE0D1C" w:rsidRDefault="00BE0D1C" w:rsidP="00BE0D1C">
      <w:pPr>
        <w:pStyle w:val="FirstParagraph"/>
      </w:pPr>
      <w:r>
        <w:t>99.  December 15, 1710.</w:t>
      </w:r>
      <w:r>
        <w:rPr>
          <w:rStyle w:val="FootnoteReference"/>
        </w:rPr>
        <w:footnoteReference w:id="7"/>
      </w:r>
    </w:p>
    <w:p w:rsidR="00BE0D1C" w:rsidRDefault="00BE0D1C" w:rsidP="00BE0D1C">
      <w:pPr>
        <w:pStyle w:val="OriginalText"/>
        <w:rPr>
          <w:sz w:val="21"/>
          <w:szCs w:val="21"/>
        </w:rPr>
      </w:pP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recto]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5"/>
          <w:szCs w:val="25"/>
        </w:rPr>
        <w:t xml:space="preserve">S </w:t>
      </w:r>
      <w:r>
        <w:rPr>
          <w:sz w:val="25"/>
          <w:szCs w:val="25"/>
        </w:rPr>
        <w:fldChar w:fldCharType="begin"/>
      </w:r>
      <w:r>
        <w:rPr>
          <w:sz w:val="25"/>
          <w:szCs w:val="25"/>
        </w:rPr>
        <w:instrText>xe "Hague, The (’s Gravenhage):Committee members visit and report from"</w:instrText>
      </w:r>
      <w:r>
        <w:rPr>
          <w:sz w:val="25"/>
          <w:szCs w:val="25"/>
        </w:rPr>
        <w:fldChar w:fldCharType="end"/>
      </w:r>
      <w:r>
        <w:rPr>
          <w:sz w:val="25"/>
          <w:szCs w:val="25"/>
        </w:rPr>
        <w:t xml:space="preserve">gravenhage 15 Xb. </w:t>
      </w:r>
      <w:r>
        <w:rPr>
          <w:sz w:val="25"/>
          <w:szCs w:val="25"/>
          <w:u w:val="thick"/>
        </w:rPr>
        <w:t>1710</w:t>
      </w:r>
    </w:p>
    <w:p w:rsidR="00BE0D1C" w:rsidRDefault="00BE0D1C" w:rsidP="00BE0D1C">
      <w:pPr>
        <w:pStyle w:val="OriginalText"/>
        <w:rPr>
          <w:sz w:val="25"/>
          <w:szCs w:val="25"/>
        </w:rPr>
      </w:pPr>
      <w:r>
        <w:rPr>
          <w:sz w:val="25"/>
          <w:szCs w:val="25"/>
        </w:rPr>
        <w:t>Seer waerde geliefde vrind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ÿ hebben ingevolge van d’ Commissie ons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ffaijre weil [sic?] stelligh gemaekt, ende gesprok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’ H[ee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oslinga, S. L.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goslinga neeven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Grand Pensionary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aet pensionaris end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iffi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agel, François, Clerk:meets committee member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agel, daer bÿ onse overlegh goede plaets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nd, en sijn wÿ van meest alle gescheijde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t afspraek van nader aen te koomen, 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ande laeste om met d’ H[ee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chmettau, Baron, Resident of Prussian King in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Smettau eers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spreken, en daer van raport in te brengen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ijn Exelentie hebben wÿ dan soo eerst 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proken, maer alsoo noch most et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e met ons verlangde uijtvoerighlijk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handelen alsoo is onse afspraek dat wÿ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avont ten 5 uren met Sijn Ed[ele] i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ferentie sullen gaen. d’ H[ee]r griffier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agel was van advies dat al het ge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ÿ met Sijn Majest[eit] van pruijsse handelde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ÿ dat moste[n] attascheren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aen het goetvinde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Haar Hoog Mog[enden], sulx met ons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stant ook was accorderende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vrint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Kalff, Frien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kalf is door een overvallende siekt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 sijn vrou niet bÿ ons, wÿ sijn me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er vrindelijke groet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Vw D[ienst]W[illigen] &amp; vrind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illink Jansz, Jan, of Lam and Toren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n Willink Janszoo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ets, Cornelis, Zonist:visits officials at The Hagu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Corn[elis] Beets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1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ÿ hebben omtrent 1½ uir met d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[ee]r Smettau in gesprek gewees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e vertoont hoe groot het is dat d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rijheijt geobserveert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wort, daer bÿ gevoegh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de broederen uijt switserlant wel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nkostelijker over dese landen kunne[n] afkome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sonder koste[n] te water weder op na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ruisse[n] en berlijn kunne[n] op gaen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jn excelentie bleef evenwel daerbÿ, da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s het Canton tot aen frankfort end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Coninck van Frankfort de koste[n] draegh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, dat dan best is. Wÿ antw[oordden] dat de koste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 het Canton doet wordt ten laste van haar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ffecte[n] gebr[acht] ende Cost[en] des Coninx soude[n] ook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 600 rxd tegen 100 rx over dese bodem sij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over sulx hier over de beste wegh is, wan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o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ix-la-Chapell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de aken sullen wÿ hier soo veel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kope[n] als die boten koste[n], en zÿ sullen haer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ictalÿ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wel mede neemen, soo is dan nie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s de tolle[n] te betalen,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En wÿ vertoonde[n] oock hoe nut en nodigh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jn sinds des koninx declaratie, dat ons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ligie aldaer oock als hier wierde verklaer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een vrije religie ’s koninx protecti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erdigh. Daer op antw[oordde] sijn exelenti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sal  u gegeven worde[n] op u eijgen versoek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n kerke na behooren mogen bouwen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e landen sal sijn Majes[tei]t geven van sij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jgen landen tot vrije eijgendomm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or u volck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folio 2 recto] 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o dat er niet resteert dan om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Dutch Mennonites (Doopsgezinden):deputies sent (or not sent) to Prussia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gedeput[eerde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e leiden na berlijn daer hÿ seer op staa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ÿ seijden dat als wÿ de menschen hier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bben, en wÿ haer verkiesing sien, da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eputeerde[n] souden voor uijt send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ar sijn exel[entie] oordeelde het most eer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chieden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De Conink had al verstaen dat wÿ in frieslan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 lant soghten &amp; de Conink begeerd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oock te weten de resolutie vande vergaderingh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ÿ ons den 5 9b</w:t>
      </w:r>
      <w:r>
        <w:rPr>
          <w:rStyle w:val="FootnoteReference"/>
          <w:sz w:val="21"/>
          <w:szCs w:val="21"/>
        </w:rPr>
        <w:t>r</w:t>
      </w:r>
      <w:r>
        <w:rPr>
          <w:sz w:val="21"/>
          <w:szCs w:val="21"/>
        </w:rPr>
        <w:t xml:space="preserve"> [november] gehouden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ÿ seijden dat de vergaderingh van 5 9br [november]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resolutie had genomen om tot haren Coste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 broederen en susteren te laten afvar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e haer dan voor te stellen de presentati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an sijne Majest[eit], so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t na lant onder haar hoog mog[enden] sou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orden omgesien, maer dat het lant tot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toe gevonden mager was etc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Wÿ sijn van sijn excelentie op reces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scheijden tot woensdagh morge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 sullen wÿ hier van aen haer hoogh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og[enden] particulier op morgen raport doen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e op woensdagh morge[n] de vrinde[n] haar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enmerkings verwaghte[n] soo i[e]ts bÿ ue[delen] is,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hope op die middagh postwage[n] te retournere[n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E[dele] h[eren] dan weder mondelingh raport te doen.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folio 2 verso]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ersame Discrete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[igneu]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Vorsterman, Jacob, Zonist:letter to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Jacob vosterman</w:t>
      </w:r>
    </w:p>
    <w:p w:rsidR="00BE0D1C" w:rsidRDefault="00BE0D1C" w:rsidP="00BE0D1C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 Amsterdam</w:t>
      </w:r>
    </w:p>
    <w:p w:rsidR="0084002E" w:rsidRDefault="0084002E"/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BE0D1C" w:rsidRDefault="00BE0D1C" w:rsidP="00BE0D1C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99</w:t>
      </w:r>
      <w:r>
        <w:tab/>
      </w:r>
      <w:r>
        <w:rPr>
          <w:rStyle w:val="FootnoteReference"/>
        </w:rPr>
        <w:tab/>
      </w:r>
      <w:r>
        <w:t xml:space="preserve">This is A 1294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>.</w:t>
      </w:r>
    </w:p>
    <w:p w:rsidR="00BE0D1C" w:rsidRDefault="00BE0D1C" w:rsidP="00BE0D1C">
      <w:pPr>
        <w:pStyle w:val="FootnoteText"/>
      </w:pPr>
    </w:p>
  </w:footnote>
  <w:footnote w:id="4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>“</w:t>
      </w:r>
      <w:proofErr w:type="spellStart"/>
      <w:r>
        <w:t>Verbinden</w:t>
      </w:r>
      <w:proofErr w:type="spellEnd"/>
      <w:r>
        <w:t xml:space="preserve">, </w:t>
      </w:r>
      <w:proofErr w:type="spellStart"/>
      <w:r>
        <w:t>hechten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5">
    <w:p w:rsidR="00BE0D1C" w:rsidRDefault="00BE0D1C" w:rsidP="00BE0D1C">
      <w:pPr>
        <w:pStyle w:val="Footnote-OneDigit"/>
      </w:pPr>
      <w:r>
        <w:rPr>
          <w:vertAlign w:val="superscript"/>
        </w:rPr>
        <w:footnoteRef/>
      </w:r>
      <w:r>
        <w:tab/>
        <w:t xml:space="preserve">“In </w:t>
      </w:r>
      <w:proofErr w:type="spellStart"/>
      <w:r>
        <w:t>acht</w:t>
      </w:r>
      <w:proofErr w:type="spellEnd"/>
      <w:r>
        <w:t xml:space="preserve"> </w:t>
      </w:r>
      <w:proofErr w:type="spellStart"/>
      <w:r>
        <w:t>genomen</w:t>
      </w:r>
      <w:proofErr w:type="spellEnd"/>
      <w:r>
        <w:t xml:space="preserve">, </w:t>
      </w:r>
      <w:proofErr w:type="spellStart"/>
      <w:r>
        <w:t>nageleefd</w:t>
      </w:r>
      <w:proofErr w:type="spellEnd"/>
      <w:r>
        <w:t>.”</w:t>
      </w:r>
    </w:p>
    <w:p w:rsidR="00BE0D1C" w:rsidRDefault="00BE0D1C" w:rsidP="00BE0D1C">
      <w:pPr>
        <w:pStyle w:val="Footnote-OneDigit"/>
      </w:pPr>
    </w:p>
  </w:footnote>
  <w:footnote w:id="6">
    <w:p w:rsidR="00BE0D1C" w:rsidRDefault="00BE0D1C" w:rsidP="00BE0D1C">
      <w:pPr>
        <w:pStyle w:val="FirstFootnoteinColumnLine"/>
      </w:pPr>
      <w:r>
        <w:rPr>
          <w:vertAlign w:val="superscript"/>
        </w:rPr>
        <w:footnoteRef/>
      </w:r>
      <w:r>
        <w:tab/>
        <w:t>“</w:t>
      </w:r>
      <w:proofErr w:type="spellStart"/>
      <w:r>
        <w:t>Levensmiddelen</w:t>
      </w:r>
      <w:proofErr w:type="spellEnd"/>
      <w:r>
        <w:t xml:space="preserve"> om op </w:t>
      </w:r>
      <w:proofErr w:type="spellStart"/>
      <w:r>
        <w:t>een</w:t>
      </w:r>
      <w:proofErr w:type="spellEnd"/>
      <w:r>
        <w:t xml:space="preserve"> </w:t>
      </w:r>
      <w:proofErr w:type="spellStart"/>
      <w:r>
        <w:t>scheepstocht</w:t>
      </w:r>
      <w:proofErr w:type="spellEnd"/>
      <w:r>
        <w:t xml:space="preserve"> </w:t>
      </w:r>
      <w:proofErr w:type="spellStart"/>
      <w:r>
        <w:t>mee</w:t>
      </w:r>
      <w:proofErr w:type="spellEnd"/>
      <w:r>
        <w:t xml:space="preserve"> </w:t>
      </w:r>
      <w:proofErr w:type="spellStart"/>
      <w:r>
        <w:t>te</w:t>
      </w:r>
      <w:proofErr w:type="spellEnd"/>
      <w:r>
        <w:t xml:space="preserve"> </w:t>
      </w:r>
      <w:proofErr w:type="spellStart"/>
      <w:r>
        <w:t>nemen</w:t>
      </w:r>
      <w:proofErr w:type="spellEnd"/>
      <w:r>
        <w:t>.”</w:t>
      </w:r>
    </w:p>
    <w:p w:rsidR="00BE0D1C" w:rsidRDefault="00BE0D1C" w:rsidP="00BE0D1C">
      <w:pPr>
        <w:pStyle w:val="FirstFootnoteinColumnLine"/>
      </w:pPr>
    </w:p>
  </w:footnote>
  <w:footnote w:id="7">
    <w:p w:rsidR="00BE0D1C" w:rsidRDefault="00BE0D1C" w:rsidP="00FC5B89">
      <w:pPr>
        <w:pStyle w:val="Footnote-OneDigit"/>
      </w:pPr>
      <w:r>
        <w:rPr>
          <w:vertAlign w:val="superscript"/>
        </w:rPr>
        <w:footnoteRef/>
      </w:r>
      <w:r w:rsidR="00FC5B89">
        <w:rPr>
          <w:rStyle w:val="ChapterNumberforFootnote"/>
        </w:rPr>
        <w:t xml:space="preserve"> </w:t>
      </w:r>
      <w:r>
        <w:t xml:space="preserve">This is A 1294 from the De Hoop Scheffer </w:t>
      </w:r>
      <w:r>
        <w:rPr>
          <w:rStyle w:val="Italics"/>
        </w:rPr>
        <w:t>Inventaris</w:t>
      </w:r>
      <w:r w:rsidR="00FC5B89">
        <w:t>.</w:t>
      </w:r>
    </w:p>
  </w:footnote>
  <w:footnote w:id="8">
    <w:p w:rsidR="00BE0D1C" w:rsidRDefault="00BE0D1C" w:rsidP="00FC5B89">
      <w:pPr>
        <w:pStyle w:val="Footnote-OneDigit"/>
      </w:pPr>
      <w:r>
        <w:rPr>
          <w:vertAlign w:val="superscript"/>
        </w:rPr>
        <w:footnoteRef/>
      </w:r>
      <w:r>
        <w:tab/>
        <w:t>“Verbinden, hechten</w:t>
      </w:r>
      <w:r w:rsidR="00FC5B89">
        <w:t>.</w:t>
      </w:r>
    </w:p>
  </w:footnote>
  <w:footnote w:id="9">
    <w:p w:rsidR="00BE0D1C" w:rsidRDefault="00BE0D1C" w:rsidP="00FC5B89">
      <w:pPr>
        <w:pStyle w:val="Footnote-OneDigit"/>
      </w:pPr>
      <w:r>
        <w:rPr>
          <w:vertAlign w:val="superscript"/>
        </w:rPr>
        <w:footnoteRef/>
      </w:r>
      <w:r>
        <w:tab/>
        <w:t>“In acht genomen, nageleefd</w:t>
      </w:r>
      <w:r w:rsidR="00FC5B89">
        <w:t>.</w:t>
      </w:r>
    </w:p>
  </w:footnote>
  <w:footnote w:id="10">
    <w:p w:rsidR="00BE0D1C" w:rsidRDefault="00BE0D1C" w:rsidP="00FC5B89">
      <w:pPr>
        <w:pStyle w:val="Footnote-OneDigit"/>
      </w:pPr>
      <w:r>
        <w:rPr>
          <w:vertAlign w:val="superscript"/>
        </w:rPr>
        <w:footnoteRef/>
      </w:r>
      <w:r>
        <w:tab/>
        <w:t>“Levensmiddelen om op een scheepstocht mee te nemen</w:t>
      </w:r>
      <w:r w:rsidR="00FC5B89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4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BE0D1C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BE0D1C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BE0D1C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BE0D1C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BE0D1C"/>
    <w:rPr>
      <w:sz w:val="20"/>
      <w:szCs w:val="20"/>
      <w:vertAlign w:val="baseline"/>
    </w:rPr>
  </w:style>
  <w:style w:type="character" w:customStyle="1" w:styleId="Italics">
    <w:name w:val="Italics"/>
    <w:uiPriority w:val="99"/>
    <w:rsid w:val="00BE0D1C"/>
    <w:rPr>
      <w:i/>
      <w:iCs/>
    </w:rPr>
  </w:style>
  <w:style w:type="paragraph" w:customStyle="1" w:styleId="Footnote-OneDigit">
    <w:name w:val="Footnote-One Digit"/>
    <w:basedOn w:val="Normal"/>
    <w:uiPriority w:val="99"/>
    <w:rsid w:val="00BE0D1C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BE0D1C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